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BB4AE" w14:textId="04760807" w:rsidR="00013856" w:rsidRDefault="00D329A3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3F1EAF83" w14:textId="0085A661" w:rsidR="00D329A3" w:rsidRDefault="00D329A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onavljanje  (Present  Simple  reported  speech – pronouns)</w:t>
      </w:r>
    </w:p>
    <w:p w14:paraId="224C955B" w14:textId="2AEEB73C" w:rsidR="00D329A3" w:rsidRDefault="00D329A3">
      <w:pPr>
        <w:rPr>
          <w:sz w:val="28"/>
          <w:szCs w:val="28"/>
        </w:rPr>
      </w:pPr>
      <w:r>
        <w:rPr>
          <w:sz w:val="28"/>
          <w:szCs w:val="28"/>
        </w:rPr>
        <w:t>20.04.2020.</w:t>
      </w:r>
    </w:p>
    <w:p w14:paraId="22F8344B" w14:textId="26FADD44" w:rsidR="00D329A3" w:rsidRDefault="00D329A3">
      <w:pPr>
        <w:rPr>
          <w:sz w:val="28"/>
          <w:szCs w:val="28"/>
        </w:rPr>
      </w:pPr>
    </w:p>
    <w:p w14:paraId="01074024" w14:textId="436B6CAC" w:rsidR="00D329A3" w:rsidRDefault="00D329A3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0B34D62F" w14:textId="22572B19" w:rsidR="00D329A3" w:rsidRDefault="00D329A3">
      <w:pPr>
        <w:rPr>
          <w:sz w:val="28"/>
          <w:szCs w:val="28"/>
        </w:rPr>
      </w:pPr>
      <w:r>
        <w:rPr>
          <w:sz w:val="28"/>
          <w:szCs w:val="28"/>
        </w:rPr>
        <w:t xml:space="preserve">Welcome  back!  </w:t>
      </w:r>
      <w:r w:rsidRPr="00D329A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51D2D36" w14:textId="4B5C1CE6" w:rsidR="00D329A3" w:rsidRDefault="00D329A3">
      <w:pPr>
        <w:rPr>
          <w:sz w:val="28"/>
          <w:szCs w:val="28"/>
        </w:rPr>
      </w:pPr>
    </w:p>
    <w:p w14:paraId="27CD8ACF" w14:textId="483D5BF8" w:rsidR="00D329A3" w:rsidRDefault="00D329A3">
      <w:pPr>
        <w:rPr>
          <w:sz w:val="28"/>
          <w:szCs w:val="28"/>
        </w:rPr>
      </w:pPr>
      <w:r>
        <w:rPr>
          <w:sz w:val="28"/>
          <w:szCs w:val="28"/>
        </w:rPr>
        <w:t xml:space="preserve">Lijep  ste  posao  odradili  s  neupravnim  govorom  prije  praznika,  i  to  samostalno!  Mislim  da  možete  biti  ponosni  na  sebe. </w:t>
      </w:r>
      <w:r w:rsidRPr="00D329A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3D646AD" w14:textId="2E624E9D" w:rsidR="00D329A3" w:rsidRDefault="00D329A3">
      <w:pPr>
        <w:rPr>
          <w:sz w:val="28"/>
          <w:szCs w:val="28"/>
        </w:rPr>
      </w:pPr>
    </w:p>
    <w:p w14:paraId="0C6EA8DE" w14:textId="67ED4649" w:rsidR="00D329A3" w:rsidRDefault="00D329A3">
      <w:pPr>
        <w:rPr>
          <w:sz w:val="28"/>
          <w:szCs w:val="28"/>
        </w:rPr>
      </w:pPr>
      <w:r>
        <w:rPr>
          <w:sz w:val="28"/>
          <w:szCs w:val="28"/>
        </w:rPr>
        <w:t>Ovaj  se  tjedan  lagano  zagrijavamo,  a  onda  krećemo  s  “</w:t>
      </w:r>
      <w:r>
        <w:rPr>
          <w:i/>
          <w:iCs/>
          <w:sz w:val="28"/>
          <w:szCs w:val="28"/>
        </w:rPr>
        <w:t xml:space="preserve">advanced  </w:t>
      </w:r>
      <w:r>
        <w:rPr>
          <w:sz w:val="28"/>
          <w:szCs w:val="28"/>
        </w:rPr>
        <w:t>reported  speech“  (naprednim  oblicima  neupravnog  govora).</w:t>
      </w:r>
    </w:p>
    <w:p w14:paraId="14AE3DAE" w14:textId="7D757F83" w:rsidR="00D329A3" w:rsidRDefault="00D329A3">
      <w:pPr>
        <w:rPr>
          <w:sz w:val="28"/>
          <w:szCs w:val="28"/>
        </w:rPr>
      </w:pPr>
      <w:r>
        <w:rPr>
          <w:sz w:val="28"/>
          <w:szCs w:val="28"/>
        </w:rPr>
        <w:t xml:space="preserve">Pomalo. </w:t>
      </w:r>
      <w:r w:rsidRPr="00D329A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1FA9BA87" w14:textId="4D65A349" w:rsidR="00D329A3" w:rsidRDefault="00D329A3">
      <w:pPr>
        <w:rPr>
          <w:sz w:val="28"/>
          <w:szCs w:val="28"/>
        </w:rPr>
      </w:pPr>
    </w:p>
    <w:p w14:paraId="4F3603FB" w14:textId="78F1E341" w:rsidR="00D329A3" w:rsidRDefault="00D329A3">
      <w:pPr>
        <w:rPr>
          <w:sz w:val="28"/>
          <w:szCs w:val="28"/>
        </w:rPr>
      </w:pPr>
      <w:r>
        <w:rPr>
          <w:sz w:val="28"/>
          <w:szCs w:val="28"/>
        </w:rPr>
        <w:t>Danas  ponavljamo/vježbamo  ono  što  nam  je  nekako  najteže  išlo  -  uočiti  i  logički  izmijeniti  sve  potrebne  zamjenice.</w:t>
      </w:r>
    </w:p>
    <w:p w14:paraId="72A8223B" w14:textId="373627BF" w:rsidR="00D329A3" w:rsidRDefault="00D329A3">
      <w:pPr>
        <w:rPr>
          <w:sz w:val="28"/>
          <w:szCs w:val="28"/>
        </w:rPr>
      </w:pPr>
    </w:p>
    <w:p w14:paraId="339F9D09" w14:textId="778BBE58" w:rsidR="00D329A3" w:rsidRDefault="00D329A3">
      <w:pPr>
        <w:rPr>
          <w:sz w:val="28"/>
          <w:szCs w:val="28"/>
        </w:rPr>
      </w:pPr>
      <w:r>
        <w:rPr>
          <w:sz w:val="28"/>
          <w:szCs w:val="28"/>
        </w:rPr>
        <w:t xml:space="preserve">Riješit  ćete  6.  zadatak  na  55.  str.  radne  bilježnice.  </w:t>
      </w:r>
      <w:r>
        <w:rPr>
          <w:b/>
          <w:bCs/>
          <w:sz w:val="28"/>
          <w:szCs w:val="28"/>
        </w:rPr>
        <w:t>Sliku  uploadajte  na  Teams</w:t>
      </w:r>
      <w:r>
        <w:rPr>
          <w:sz w:val="28"/>
          <w:szCs w:val="28"/>
        </w:rPr>
        <w:t>.</w:t>
      </w:r>
    </w:p>
    <w:p w14:paraId="53D6E0BF" w14:textId="30749882" w:rsidR="00505954" w:rsidRDefault="00505954">
      <w:pPr>
        <w:rPr>
          <w:b/>
          <w:bCs/>
          <w:color w:val="FF0000"/>
          <w:sz w:val="28"/>
          <w:szCs w:val="28"/>
        </w:rPr>
      </w:pPr>
    </w:p>
    <w:p w14:paraId="25DDEA1E" w14:textId="77777777" w:rsidR="00505954" w:rsidRDefault="00505954">
      <w:pPr>
        <w:rPr>
          <w:sz w:val="28"/>
          <w:szCs w:val="28"/>
        </w:rPr>
      </w:pPr>
      <w:r>
        <w:rPr>
          <w:sz w:val="28"/>
          <w:szCs w:val="28"/>
        </w:rPr>
        <w:t>Pregledat  ću  vaše  odgovore  i  sebi  evidentirati  koliko  ste  uspješno  riješili,  ali  neću  vam  pojedinačno  ukazivati  na  greške,  već  ću  vam  poslati  točna  rješenja  taman  prije  idućeg  zadatka.</w:t>
      </w:r>
    </w:p>
    <w:p w14:paraId="75CA3596" w14:textId="77777777" w:rsidR="00505954" w:rsidRDefault="00505954">
      <w:pPr>
        <w:rPr>
          <w:sz w:val="28"/>
          <w:szCs w:val="28"/>
        </w:rPr>
      </w:pPr>
      <w:r>
        <w:rPr>
          <w:sz w:val="28"/>
          <w:szCs w:val="28"/>
        </w:rPr>
        <w:t xml:space="preserve">Važno  je  da  uvježbate  i  samostalno  uočavanje  i  ispravljanje  grešaka. </w:t>
      </w:r>
      <w:r w:rsidRPr="0050595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C6FDD61" w14:textId="77777777" w:rsidR="00505954" w:rsidRDefault="00505954">
      <w:pPr>
        <w:rPr>
          <w:sz w:val="28"/>
          <w:szCs w:val="28"/>
        </w:rPr>
      </w:pPr>
    </w:p>
    <w:p w14:paraId="65B20A72" w14:textId="77777777" w:rsidR="00505954" w:rsidRDefault="00505954">
      <w:pPr>
        <w:rPr>
          <w:sz w:val="28"/>
          <w:szCs w:val="28"/>
        </w:rPr>
      </w:pPr>
      <w:r>
        <w:rPr>
          <w:sz w:val="28"/>
          <w:szCs w:val="28"/>
        </w:rPr>
        <w:t>Bravo, osmaši!</w:t>
      </w:r>
    </w:p>
    <w:p w14:paraId="26A4DBE6" w14:textId="77777777" w:rsidR="00505954" w:rsidRDefault="00505954">
      <w:pPr>
        <w:rPr>
          <w:sz w:val="28"/>
          <w:szCs w:val="28"/>
        </w:rPr>
      </w:pPr>
    </w:p>
    <w:p w14:paraId="040B8ECB" w14:textId="30234415" w:rsidR="00505954" w:rsidRPr="00505954" w:rsidRDefault="00505954">
      <w:pPr>
        <w:rPr>
          <w:sz w:val="28"/>
          <w:szCs w:val="28"/>
        </w:rPr>
      </w:pPr>
      <w:r>
        <w:rPr>
          <w:sz w:val="28"/>
          <w:szCs w:val="28"/>
        </w:rPr>
        <w:t xml:space="preserve">Prof. Dafne  </w:t>
      </w:r>
    </w:p>
    <w:sectPr w:rsidR="00505954" w:rsidRPr="005059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LYwMrM0tDQ0tjRX0lEKTi0uzszPAykwrAUARP1U+SwAAAA="/>
  </w:docVars>
  <w:rsids>
    <w:rsidRoot w:val="006E2390"/>
    <w:rsid w:val="00013856"/>
    <w:rsid w:val="00505954"/>
    <w:rsid w:val="006E2390"/>
    <w:rsid w:val="00D32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201143"/>
  <w15:chartTrackingRefBased/>
  <w15:docId w15:val="{822F586D-AA07-4EE3-A28C-458C7F677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4-18T20:03:00Z</dcterms:created>
  <dcterms:modified xsi:type="dcterms:W3CDTF">2020-04-18T20:17:00Z</dcterms:modified>
</cp:coreProperties>
</file>